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363CD" w14:textId="46B23CE1" w:rsidR="009A2FCD" w:rsidRPr="00C93EDB" w:rsidRDefault="00A71D36" w:rsidP="00C93EDB">
      <w:pPr>
        <w:pStyle w:val="Title"/>
        <w:jc w:val="center"/>
        <w:rPr>
          <w:b/>
          <w:bCs/>
          <w:u w:val="single"/>
        </w:rPr>
      </w:pPr>
      <w:r w:rsidRPr="00C93EDB">
        <w:rPr>
          <w:b/>
          <w:bCs/>
          <w:u w:val="single"/>
        </w:rPr>
        <w:t xml:space="preserve">The </w:t>
      </w:r>
      <w:r w:rsidR="007422BB" w:rsidRPr="00C93EDB">
        <w:rPr>
          <w:b/>
          <w:bCs/>
          <w:u w:val="single"/>
        </w:rPr>
        <w:t xml:space="preserve">User Guide </w:t>
      </w:r>
      <w:r w:rsidRPr="00C93EDB">
        <w:rPr>
          <w:b/>
          <w:bCs/>
          <w:u w:val="single"/>
        </w:rPr>
        <w:t>of our Application:</w:t>
      </w:r>
    </w:p>
    <w:p w14:paraId="2F987934" w14:textId="77777777" w:rsidR="009A2FCD" w:rsidRPr="00C93EDB" w:rsidRDefault="009A2FCD">
      <w:pPr>
        <w:spacing w:line="200" w:lineRule="exact"/>
        <w:rPr>
          <w:sz w:val="24"/>
          <w:szCs w:val="24"/>
        </w:rPr>
      </w:pPr>
    </w:p>
    <w:p w14:paraId="076E8F8B" w14:textId="77777777" w:rsidR="009A2FCD" w:rsidRPr="00C93EDB" w:rsidRDefault="009A2FCD">
      <w:pPr>
        <w:spacing w:line="354" w:lineRule="exact"/>
        <w:rPr>
          <w:sz w:val="24"/>
          <w:szCs w:val="24"/>
        </w:rPr>
      </w:pPr>
    </w:p>
    <w:p w14:paraId="5CA15855" w14:textId="6A959FE8" w:rsidR="00D96555" w:rsidRPr="00C93EDB" w:rsidRDefault="00A71D36" w:rsidP="00C93EDB">
      <w:pPr>
        <w:pStyle w:val="Heading1"/>
        <w:rPr>
          <w:b/>
          <w:bCs/>
          <w:u w:val="single"/>
        </w:rPr>
      </w:pPr>
      <w:r w:rsidRPr="00C93EDB">
        <w:rPr>
          <w:b/>
          <w:bCs/>
          <w:u w:val="single"/>
        </w:rPr>
        <w:t xml:space="preserve">Login </w:t>
      </w:r>
      <w:r w:rsidR="00B50B8B" w:rsidRPr="00C93EDB">
        <w:rPr>
          <w:b/>
          <w:bCs/>
          <w:u w:val="single"/>
        </w:rPr>
        <w:t>Screen</w:t>
      </w:r>
      <w:r w:rsidR="00C93EDB" w:rsidRPr="00C93EDB">
        <w:rPr>
          <w:b/>
          <w:bCs/>
          <w:u w:val="single"/>
        </w:rPr>
        <w:t>:</w:t>
      </w:r>
    </w:p>
    <w:p w14:paraId="40DF54B2" w14:textId="77777777" w:rsidR="00D96555" w:rsidRPr="00C93EDB" w:rsidRDefault="00D96555">
      <w:pPr>
        <w:rPr>
          <w:sz w:val="24"/>
          <w:szCs w:val="24"/>
        </w:rPr>
      </w:pPr>
    </w:p>
    <w:p w14:paraId="48E7A32F" w14:textId="6CCE98B0" w:rsidR="009A2FCD" w:rsidRPr="00C93EDB" w:rsidRDefault="00A71D36">
      <w:pPr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User guide to access the home page first:</w:t>
      </w:r>
    </w:p>
    <w:p w14:paraId="4CC48914" w14:textId="77777777" w:rsidR="00622A5B" w:rsidRPr="00C93EDB" w:rsidRDefault="00622A5B">
      <w:pPr>
        <w:rPr>
          <w:sz w:val="24"/>
          <w:szCs w:val="24"/>
        </w:rPr>
      </w:pPr>
    </w:p>
    <w:p w14:paraId="796C0FD9" w14:textId="77777777" w:rsidR="009A2FCD" w:rsidRPr="00C93EDB" w:rsidRDefault="009A2FCD">
      <w:pPr>
        <w:spacing w:line="11" w:lineRule="exact"/>
        <w:rPr>
          <w:sz w:val="24"/>
          <w:szCs w:val="24"/>
        </w:rPr>
      </w:pPr>
    </w:p>
    <w:p w14:paraId="752FBCC9" w14:textId="34D59504" w:rsidR="007422BB" w:rsidRPr="00C93EDB" w:rsidRDefault="00A71D36">
      <w:pPr>
        <w:spacing w:line="236" w:lineRule="auto"/>
        <w:ind w:right="6"/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</w:t>
      </w:r>
      <w:r w:rsidR="00622A5B" w:rsidRPr="00C93EDB">
        <w:rPr>
          <w:rFonts w:eastAsia="Arial"/>
          <w:sz w:val="24"/>
          <w:szCs w:val="24"/>
        </w:rPr>
        <w:t xml:space="preserve"> </w:t>
      </w:r>
      <w:r w:rsidRPr="00C93EDB">
        <w:rPr>
          <w:rFonts w:eastAsia="Arial"/>
          <w:sz w:val="24"/>
          <w:szCs w:val="24"/>
        </w:rPr>
        <w:t xml:space="preserve">1: </w:t>
      </w:r>
      <w:r w:rsidR="0020147A">
        <w:rPr>
          <w:rFonts w:eastAsia="Arial"/>
          <w:sz w:val="24"/>
          <w:szCs w:val="24"/>
        </w:rPr>
        <w:t>On</w:t>
      </w:r>
      <w:r w:rsidRPr="00C93EDB">
        <w:rPr>
          <w:rFonts w:eastAsia="Arial"/>
          <w:sz w:val="24"/>
          <w:szCs w:val="24"/>
        </w:rPr>
        <w:t xml:space="preserve"> </w:t>
      </w:r>
      <w:r w:rsidR="0020147A">
        <w:rPr>
          <w:rFonts w:eastAsia="Arial"/>
          <w:sz w:val="24"/>
          <w:szCs w:val="24"/>
        </w:rPr>
        <w:t xml:space="preserve">the </w:t>
      </w:r>
      <w:r w:rsidRPr="00C93EDB">
        <w:rPr>
          <w:rFonts w:eastAsia="Arial"/>
          <w:sz w:val="24"/>
          <w:szCs w:val="24"/>
        </w:rPr>
        <w:t xml:space="preserve">login page, </w:t>
      </w:r>
      <w:r w:rsidR="0020147A">
        <w:rPr>
          <w:rFonts w:eastAsia="Arial"/>
          <w:sz w:val="24"/>
          <w:szCs w:val="24"/>
        </w:rPr>
        <w:t xml:space="preserve">the </w:t>
      </w:r>
      <w:r w:rsidRPr="00C93EDB">
        <w:rPr>
          <w:rFonts w:eastAsia="Arial"/>
          <w:sz w:val="24"/>
          <w:szCs w:val="24"/>
        </w:rPr>
        <w:t xml:space="preserve">user </w:t>
      </w:r>
      <w:r w:rsidR="007422BB" w:rsidRPr="00C93EDB">
        <w:rPr>
          <w:rFonts w:eastAsia="Arial"/>
          <w:sz w:val="24"/>
          <w:szCs w:val="24"/>
        </w:rPr>
        <w:t>must</w:t>
      </w:r>
      <w:r w:rsidRPr="00C93EDB">
        <w:rPr>
          <w:rFonts w:eastAsia="Arial"/>
          <w:sz w:val="24"/>
          <w:szCs w:val="24"/>
        </w:rPr>
        <w:t xml:space="preserve"> </w:t>
      </w:r>
      <w:r w:rsidR="007422BB" w:rsidRPr="00C93EDB">
        <w:rPr>
          <w:rFonts w:eastAsia="Arial"/>
          <w:sz w:val="24"/>
          <w:szCs w:val="24"/>
        </w:rPr>
        <w:t>select one of three User Types, Student, Instructor or Admin</w:t>
      </w:r>
    </w:p>
    <w:p w14:paraId="482E2F54" w14:textId="77777777" w:rsidR="00622A5B" w:rsidRPr="00C93EDB" w:rsidRDefault="00622A5B">
      <w:pPr>
        <w:spacing w:line="236" w:lineRule="auto"/>
        <w:ind w:right="6"/>
        <w:rPr>
          <w:rFonts w:eastAsia="Arial"/>
          <w:sz w:val="24"/>
          <w:szCs w:val="24"/>
        </w:rPr>
      </w:pPr>
    </w:p>
    <w:p w14:paraId="0EAF172A" w14:textId="57472269" w:rsidR="007422BB" w:rsidRPr="00C93EDB" w:rsidRDefault="00A71D36">
      <w:pPr>
        <w:spacing w:line="236" w:lineRule="auto"/>
        <w:ind w:right="6"/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</w:t>
      </w:r>
      <w:r w:rsidR="00622A5B" w:rsidRPr="00C93EDB">
        <w:rPr>
          <w:rFonts w:eastAsia="Arial"/>
          <w:sz w:val="24"/>
          <w:szCs w:val="24"/>
        </w:rPr>
        <w:t xml:space="preserve"> </w:t>
      </w:r>
      <w:r w:rsidRPr="00C93EDB">
        <w:rPr>
          <w:rFonts w:eastAsia="Arial"/>
          <w:sz w:val="24"/>
          <w:szCs w:val="24"/>
        </w:rPr>
        <w:t xml:space="preserve">2: </w:t>
      </w:r>
      <w:r w:rsidR="007422BB" w:rsidRPr="00C93EDB">
        <w:rPr>
          <w:rFonts w:eastAsia="Arial"/>
          <w:sz w:val="24"/>
          <w:szCs w:val="24"/>
        </w:rPr>
        <w:t>User enters Username and Password of Already created Account</w:t>
      </w:r>
    </w:p>
    <w:p w14:paraId="108664E1" w14:textId="77777777" w:rsidR="00622A5B" w:rsidRPr="00C93EDB" w:rsidRDefault="00622A5B">
      <w:pPr>
        <w:spacing w:line="236" w:lineRule="auto"/>
        <w:ind w:right="6"/>
        <w:rPr>
          <w:rFonts w:eastAsia="Arial"/>
          <w:sz w:val="24"/>
          <w:szCs w:val="24"/>
        </w:rPr>
      </w:pPr>
    </w:p>
    <w:p w14:paraId="079FA148" w14:textId="77777777" w:rsidR="009A2FCD" w:rsidRPr="00C93EDB" w:rsidRDefault="009A2FCD">
      <w:pPr>
        <w:spacing w:line="3" w:lineRule="exact"/>
        <w:rPr>
          <w:sz w:val="24"/>
          <w:szCs w:val="24"/>
        </w:rPr>
      </w:pPr>
    </w:p>
    <w:p w14:paraId="11FB0666" w14:textId="00C2963F" w:rsidR="009A2FCD" w:rsidRPr="00C93EDB" w:rsidRDefault="00A71D36">
      <w:pPr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</w:t>
      </w:r>
      <w:r w:rsidR="00622A5B" w:rsidRPr="00C93EDB">
        <w:rPr>
          <w:rFonts w:eastAsia="Arial"/>
          <w:sz w:val="24"/>
          <w:szCs w:val="24"/>
        </w:rPr>
        <w:t xml:space="preserve"> </w:t>
      </w:r>
      <w:r w:rsidRPr="00C93EDB">
        <w:rPr>
          <w:rFonts w:eastAsia="Arial"/>
          <w:sz w:val="24"/>
          <w:szCs w:val="24"/>
        </w:rPr>
        <w:t xml:space="preserve">3: </w:t>
      </w:r>
      <w:r w:rsidR="007422BB" w:rsidRPr="00C93EDB">
        <w:rPr>
          <w:rFonts w:eastAsia="Arial"/>
          <w:sz w:val="24"/>
          <w:szCs w:val="24"/>
        </w:rPr>
        <w:t xml:space="preserve">Once logged in, </w:t>
      </w:r>
      <w:r w:rsidR="0020147A">
        <w:rPr>
          <w:rFonts w:eastAsia="Arial"/>
          <w:sz w:val="24"/>
          <w:szCs w:val="24"/>
        </w:rPr>
        <w:t xml:space="preserve">the </w:t>
      </w:r>
      <w:r w:rsidR="007422BB" w:rsidRPr="00C93EDB">
        <w:rPr>
          <w:rFonts w:eastAsia="Arial"/>
          <w:sz w:val="24"/>
          <w:szCs w:val="24"/>
        </w:rPr>
        <w:t xml:space="preserve">User will be re-directed to the </w:t>
      </w:r>
      <w:r w:rsidR="00B50B8B" w:rsidRPr="00C93EDB">
        <w:rPr>
          <w:rFonts w:eastAsia="Arial"/>
          <w:sz w:val="24"/>
          <w:szCs w:val="24"/>
        </w:rPr>
        <w:t>Profile Page</w:t>
      </w:r>
    </w:p>
    <w:p w14:paraId="2DDE7F20" w14:textId="77777777" w:rsidR="00622A5B" w:rsidRPr="00C93EDB" w:rsidRDefault="00622A5B">
      <w:pPr>
        <w:rPr>
          <w:rFonts w:eastAsia="Arial"/>
          <w:sz w:val="24"/>
          <w:szCs w:val="24"/>
        </w:rPr>
      </w:pPr>
    </w:p>
    <w:p w14:paraId="1C112A71" w14:textId="16243E4C" w:rsidR="00B50B8B" w:rsidRPr="00C93EDB" w:rsidRDefault="00B50B8B">
      <w:pPr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 4: On Top Navigation Bar, The User will be able to go to All Pages of the Application, The Home Page, The Profile Page, Checklist Page, Grader Page, Calendar Page</w:t>
      </w:r>
    </w:p>
    <w:p w14:paraId="07769453" w14:textId="77777777" w:rsidR="00622A5B" w:rsidRPr="00C93EDB" w:rsidRDefault="00622A5B">
      <w:pPr>
        <w:rPr>
          <w:rFonts w:eastAsia="Arial"/>
          <w:sz w:val="24"/>
          <w:szCs w:val="24"/>
        </w:rPr>
      </w:pPr>
    </w:p>
    <w:p w14:paraId="0F758996" w14:textId="440A8F8E" w:rsidR="00B50B8B" w:rsidRPr="00C93EDB" w:rsidRDefault="00B50B8B">
      <w:pPr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 xml:space="preserve">STEP 5: If the User Wants to Log out of the Account, The User can select </w:t>
      </w:r>
      <w:r w:rsidR="0020147A">
        <w:rPr>
          <w:rFonts w:eastAsia="Arial"/>
          <w:sz w:val="24"/>
          <w:szCs w:val="24"/>
        </w:rPr>
        <w:t xml:space="preserve">the </w:t>
      </w:r>
      <w:r w:rsidRPr="00C93EDB">
        <w:rPr>
          <w:rFonts w:eastAsia="Arial"/>
          <w:sz w:val="24"/>
          <w:szCs w:val="24"/>
        </w:rPr>
        <w:t>Logout Button on Top Right</w:t>
      </w:r>
    </w:p>
    <w:p w14:paraId="7F2ABBF0" w14:textId="77777777" w:rsidR="00622A5B" w:rsidRPr="00C93EDB" w:rsidRDefault="00622A5B">
      <w:pPr>
        <w:rPr>
          <w:sz w:val="24"/>
          <w:szCs w:val="24"/>
        </w:rPr>
      </w:pPr>
    </w:p>
    <w:p w14:paraId="66313638" w14:textId="77777777" w:rsidR="009A2FCD" w:rsidRPr="00C93EDB" w:rsidRDefault="009A2FCD">
      <w:pPr>
        <w:spacing w:line="11" w:lineRule="exact"/>
        <w:rPr>
          <w:sz w:val="24"/>
          <w:szCs w:val="24"/>
        </w:rPr>
      </w:pPr>
    </w:p>
    <w:p w14:paraId="08F9E0E8" w14:textId="64321BEB" w:rsidR="009A2FCD" w:rsidRPr="00C93EDB" w:rsidRDefault="00A71D36">
      <w:pPr>
        <w:spacing w:line="235" w:lineRule="auto"/>
        <w:ind w:right="6"/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</w:t>
      </w:r>
      <w:r w:rsidR="00622A5B" w:rsidRPr="00C93EDB">
        <w:rPr>
          <w:rFonts w:eastAsia="Arial"/>
          <w:sz w:val="24"/>
          <w:szCs w:val="24"/>
        </w:rPr>
        <w:t xml:space="preserve"> 6</w:t>
      </w:r>
      <w:r w:rsidRPr="00C93EDB">
        <w:rPr>
          <w:rFonts w:eastAsia="Arial"/>
          <w:sz w:val="24"/>
          <w:szCs w:val="24"/>
        </w:rPr>
        <w:t xml:space="preserve">: If </w:t>
      </w:r>
      <w:r w:rsidR="0020147A">
        <w:rPr>
          <w:rFonts w:eastAsia="Arial"/>
          <w:sz w:val="24"/>
          <w:szCs w:val="24"/>
        </w:rPr>
        <w:t xml:space="preserve">the </w:t>
      </w:r>
      <w:r w:rsidRPr="00C93EDB">
        <w:rPr>
          <w:rFonts w:eastAsia="Arial"/>
          <w:sz w:val="24"/>
          <w:szCs w:val="24"/>
        </w:rPr>
        <w:t xml:space="preserve">new user wants to </w:t>
      </w:r>
      <w:r w:rsidR="007422BB" w:rsidRPr="00C93EDB">
        <w:rPr>
          <w:rFonts w:eastAsia="Arial"/>
          <w:sz w:val="24"/>
          <w:szCs w:val="24"/>
        </w:rPr>
        <w:t>access the features of the application, they must create an account first</w:t>
      </w:r>
    </w:p>
    <w:p w14:paraId="5EBCB232" w14:textId="77777777" w:rsidR="008C3743" w:rsidRPr="00C93EDB" w:rsidRDefault="008C3743">
      <w:pPr>
        <w:spacing w:line="235" w:lineRule="auto"/>
        <w:ind w:right="6"/>
        <w:rPr>
          <w:rFonts w:eastAsia="Arial"/>
          <w:sz w:val="24"/>
          <w:szCs w:val="24"/>
        </w:rPr>
      </w:pPr>
    </w:p>
    <w:p w14:paraId="48119ACE" w14:textId="06224E3A" w:rsidR="00B50B8B" w:rsidRPr="00C93EDB" w:rsidRDefault="00B50B8B">
      <w:pPr>
        <w:spacing w:line="235" w:lineRule="auto"/>
        <w:ind w:right="6"/>
        <w:rPr>
          <w:sz w:val="24"/>
          <w:szCs w:val="24"/>
        </w:rPr>
      </w:pPr>
      <w:r w:rsidRPr="00C93EDB">
        <w:rPr>
          <w:rFonts w:eastAsia="Arial"/>
          <w:sz w:val="24"/>
          <w:szCs w:val="24"/>
        </w:rPr>
        <w:t>Note: If a User mismatches the password to the Username, it will redirect to a blank page and not the Home Page</w:t>
      </w:r>
    </w:p>
    <w:p w14:paraId="7535E098" w14:textId="77777777" w:rsidR="009A2FCD" w:rsidRPr="00C93EDB" w:rsidRDefault="009A2FCD">
      <w:pPr>
        <w:spacing w:line="282" w:lineRule="exact"/>
        <w:rPr>
          <w:sz w:val="24"/>
          <w:szCs w:val="24"/>
        </w:rPr>
      </w:pPr>
    </w:p>
    <w:p w14:paraId="2EF62FE4" w14:textId="1572472A" w:rsidR="009A2FCD" w:rsidRPr="00C93EDB" w:rsidRDefault="00A71D36" w:rsidP="00C93EDB">
      <w:pPr>
        <w:pStyle w:val="Heading1"/>
        <w:rPr>
          <w:b/>
          <w:bCs/>
          <w:u w:val="single"/>
        </w:rPr>
      </w:pPr>
      <w:r w:rsidRPr="00C93EDB">
        <w:rPr>
          <w:rFonts w:eastAsia="Arial"/>
          <w:b/>
          <w:bCs/>
          <w:u w:val="single"/>
        </w:rPr>
        <w:t>Sign-in Screen</w:t>
      </w:r>
      <w:r w:rsidR="00043584" w:rsidRPr="00C93EDB">
        <w:rPr>
          <w:rFonts w:eastAsia="Arial"/>
          <w:b/>
          <w:bCs/>
          <w:u w:val="single"/>
        </w:rPr>
        <w:t>:</w:t>
      </w:r>
    </w:p>
    <w:p w14:paraId="3597FD4B" w14:textId="77777777" w:rsidR="009A2FCD" w:rsidRPr="00C93EDB" w:rsidRDefault="009A2FCD">
      <w:pPr>
        <w:spacing w:line="200" w:lineRule="exact"/>
        <w:rPr>
          <w:sz w:val="24"/>
          <w:szCs w:val="24"/>
        </w:rPr>
      </w:pPr>
    </w:p>
    <w:p w14:paraId="703DEC35" w14:textId="77777777" w:rsidR="00B50B8B" w:rsidRPr="00C93EDB" w:rsidRDefault="00A71D36">
      <w:pPr>
        <w:spacing w:line="236" w:lineRule="auto"/>
        <w:ind w:right="3086"/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 xml:space="preserve">How can we register? Just follow the instructions below: </w:t>
      </w:r>
    </w:p>
    <w:p w14:paraId="78F877A5" w14:textId="77777777" w:rsidR="00B50B8B" w:rsidRPr="00C93EDB" w:rsidRDefault="00B50B8B">
      <w:pPr>
        <w:spacing w:line="236" w:lineRule="auto"/>
        <w:ind w:right="3086"/>
        <w:rPr>
          <w:rFonts w:eastAsia="Arial"/>
          <w:sz w:val="24"/>
          <w:szCs w:val="24"/>
        </w:rPr>
      </w:pPr>
    </w:p>
    <w:p w14:paraId="744C7AD5" w14:textId="7165E9CC" w:rsidR="00440AF1" w:rsidRPr="00C93EDB" w:rsidRDefault="00A71D36">
      <w:pPr>
        <w:spacing w:line="236" w:lineRule="auto"/>
        <w:ind w:right="3086"/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</w:t>
      </w:r>
      <w:r w:rsidR="00440AF1" w:rsidRPr="00C93EDB">
        <w:rPr>
          <w:rFonts w:eastAsia="Arial"/>
          <w:sz w:val="24"/>
          <w:szCs w:val="24"/>
        </w:rPr>
        <w:t xml:space="preserve"> </w:t>
      </w:r>
      <w:r w:rsidRPr="00C93EDB">
        <w:rPr>
          <w:rFonts w:eastAsia="Arial"/>
          <w:sz w:val="24"/>
          <w:szCs w:val="24"/>
        </w:rPr>
        <w:t xml:space="preserve">1: Initially, </w:t>
      </w:r>
      <w:r w:rsidR="0020147A">
        <w:rPr>
          <w:rFonts w:eastAsia="Arial"/>
          <w:sz w:val="24"/>
          <w:szCs w:val="24"/>
        </w:rPr>
        <w:t xml:space="preserve">the </w:t>
      </w:r>
      <w:r w:rsidR="007422BB" w:rsidRPr="00C93EDB">
        <w:rPr>
          <w:rFonts w:eastAsia="Arial"/>
          <w:sz w:val="24"/>
          <w:szCs w:val="24"/>
        </w:rPr>
        <w:t xml:space="preserve">User needs to indicate whether he/she </w:t>
      </w:r>
      <w:r w:rsidR="00B50B8B" w:rsidRPr="00C93EDB">
        <w:rPr>
          <w:rFonts w:eastAsia="Arial"/>
          <w:sz w:val="24"/>
          <w:szCs w:val="24"/>
        </w:rPr>
        <w:t xml:space="preserve">is creating a </w:t>
      </w:r>
      <w:r w:rsidR="007D49F4" w:rsidRPr="00C93EDB">
        <w:rPr>
          <w:rFonts w:eastAsia="Arial"/>
          <w:sz w:val="24"/>
          <w:szCs w:val="24"/>
        </w:rPr>
        <w:t>student</w:t>
      </w:r>
      <w:r w:rsidR="00B50B8B" w:rsidRPr="00C93EDB">
        <w:rPr>
          <w:rFonts w:eastAsia="Arial"/>
          <w:sz w:val="24"/>
          <w:szCs w:val="24"/>
        </w:rPr>
        <w:t xml:space="preserve"> or Instructor or Admin User Type account</w:t>
      </w:r>
    </w:p>
    <w:p w14:paraId="127BC7A0" w14:textId="0643DB9B" w:rsidR="009A2FCD" w:rsidRPr="00C93EDB" w:rsidRDefault="00B50B8B">
      <w:pPr>
        <w:spacing w:line="236" w:lineRule="auto"/>
        <w:ind w:right="3086"/>
        <w:rPr>
          <w:sz w:val="24"/>
          <w:szCs w:val="24"/>
        </w:rPr>
      </w:pPr>
      <w:r w:rsidRPr="00C93EDB">
        <w:rPr>
          <w:rFonts w:eastAsia="Arial"/>
          <w:sz w:val="24"/>
          <w:szCs w:val="24"/>
        </w:rPr>
        <w:t>.</w:t>
      </w:r>
    </w:p>
    <w:p w14:paraId="31A60291" w14:textId="77777777" w:rsidR="009A2FCD" w:rsidRPr="00C93EDB" w:rsidRDefault="009A2FCD">
      <w:pPr>
        <w:spacing w:line="3" w:lineRule="exact"/>
        <w:rPr>
          <w:sz w:val="24"/>
          <w:szCs w:val="24"/>
        </w:rPr>
      </w:pPr>
    </w:p>
    <w:p w14:paraId="48BD4C6B" w14:textId="149C6A62" w:rsidR="009A2FCD" w:rsidRPr="00C93EDB" w:rsidRDefault="00A71D36">
      <w:pPr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</w:t>
      </w:r>
      <w:r w:rsidR="00440AF1" w:rsidRPr="00C93EDB">
        <w:rPr>
          <w:rFonts w:eastAsia="Arial"/>
          <w:sz w:val="24"/>
          <w:szCs w:val="24"/>
        </w:rPr>
        <w:t xml:space="preserve"> 2</w:t>
      </w:r>
      <w:r w:rsidRPr="00C93EDB">
        <w:rPr>
          <w:rFonts w:eastAsia="Arial"/>
          <w:sz w:val="24"/>
          <w:szCs w:val="24"/>
        </w:rPr>
        <w:t xml:space="preserve">: Enter your </w:t>
      </w:r>
      <w:r w:rsidR="00B50B8B" w:rsidRPr="00C93EDB">
        <w:rPr>
          <w:rFonts w:eastAsia="Arial"/>
          <w:sz w:val="24"/>
          <w:szCs w:val="24"/>
        </w:rPr>
        <w:t>User ID…. Must be 3 digits length</w:t>
      </w:r>
    </w:p>
    <w:p w14:paraId="4FA9F410" w14:textId="77777777" w:rsidR="00440AF1" w:rsidRPr="00C93EDB" w:rsidRDefault="00440AF1">
      <w:pPr>
        <w:rPr>
          <w:sz w:val="24"/>
          <w:szCs w:val="24"/>
        </w:rPr>
      </w:pPr>
    </w:p>
    <w:p w14:paraId="21297340" w14:textId="6DC738BC" w:rsidR="009A2FCD" w:rsidRPr="00C93EDB" w:rsidRDefault="00A71D36">
      <w:pPr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</w:t>
      </w:r>
      <w:r w:rsidR="00440AF1" w:rsidRPr="00C93EDB">
        <w:rPr>
          <w:rFonts w:eastAsia="Arial"/>
          <w:sz w:val="24"/>
          <w:szCs w:val="24"/>
        </w:rPr>
        <w:t xml:space="preserve"> 3</w:t>
      </w:r>
      <w:r w:rsidRPr="00C93EDB">
        <w:rPr>
          <w:rFonts w:eastAsia="Arial"/>
          <w:sz w:val="24"/>
          <w:szCs w:val="24"/>
        </w:rPr>
        <w:t>: Enter</w:t>
      </w:r>
      <w:r w:rsidR="00B50B8B" w:rsidRPr="00C93EDB">
        <w:rPr>
          <w:rFonts w:eastAsia="Arial"/>
          <w:sz w:val="24"/>
          <w:szCs w:val="24"/>
        </w:rPr>
        <w:t xml:space="preserve"> Email address, can use </w:t>
      </w:r>
      <w:r w:rsidR="0020147A">
        <w:rPr>
          <w:rFonts w:eastAsia="Arial"/>
          <w:sz w:val="24"/>
          <w:szCs w:val="24"/>
        </w:rPr>
        <w:t xml:space="preserve">the </w:t>
      </w:r>
      <w:r w:rsidR="00B50B8B" w:rsidRPr="00C93EDB">
        <w:rPr>
          <w:rFonts w:eastAsia="Arial"/>
          <w:sz w:val="24"/>
          <w:szCs w:val="24"/>
        </w:rPr>
        <w:t>college email address</w:t>
      </w:r>
    </w:p>
    <w:p w14:paraId="4547E7B6" w14:textId="77777777" w:rsidR="00440AF1" w:rsidRPr="00C93EDB" w:rsidRDefault="00440AF1">
      <w:pPr>
        <w:rPr>
          <w:sz w:val="24"/>
          <w:szCs w:val="24"/>
        </w:rPr>
      </w:pPr>
    </w:p>
    <w:p w14:paraId="4E371193" w14:textId="77777777" w:rsidR="009A2FCD" w:rsidRPr="00C93EDB" w:rsidRDefault="009A2FCD">
      <w:pPr>
        <w:spacing w:line="11" w:lineRule="exact"/>
        <w:rPr>
          <w:sz w:val="24"/>
          <w:szCs w:val="24"/>
        </w:rPr>
      </w:pPr>
    </w:p>
    <w:p w14:paraId="31AA1E81" w14:textId="7290FD8B" w:rsidR="009A2FCD" w:rsidRPr="00C93EDB" w:rsidRDefault="00A71D36">
      <w:pPr>
        <w:spacing w:line="235" w:lineRule="auto"/>
        <w:ind w:right="6"/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</w:t>
      </w:r>
      <w:r w:rsidR="00440AF1" w:rsidRPr="00C93EDB">
        <w:rPr>
          <w:rFonts w:eastAsia="Arial"/>
          <w:sz w:val="24"/>
          <w:szCs w:val="24"/>
        </w:rPr>
        <w:t xml:space="preserve"> 4</w:t>
      </w:r>
      <w:r w:rsidR="00B50B8B" w:rsidRPr="00C93EDB">
        <w:rPr>
          <w:rFonts w:eastAsia="Arial"/>
          <w:sz w:val="24"/>
          <w:szCs w:val="24"/>
        </w:rPr>
        <w:t>: User enters Password… Must be 8 characters in length</w:t>
      </w:r>
    </w:p>
    <w:p w14:paraId="3F5BA1D3" w14:textId="77777777" w:rsidR="00440AF1" w:rsidRPr="00C93EDB" w:rsidRDefault="00440AF1">
      <w:pPr>
        <w:spacing w:line="235" w:lineRule="auto"/>
        <w:ind w:right="6"/>
        <w:rPr>
          <w:sz w:val="24"/>
          <w:szCs w:val="24"/>
        </w:rPr>
      </w:pPr>
    </w:p>
    <w:p w14:paraId="6660F621" w14:textId="77777777" w:rsidR="009A2FCD" w:rsidRPr="00C93EDB" w:rsidRDefault="009A2FCD">
      <w:pPr>
        <w:spacing w:line="12" w:lineRule="exact"/>
        <w:rPr>
          <w:sz w:val="24"/>
          <w:szCs w:val="24"/>
        </w:rPr>
      </w:pPr>
    </w:p>
    <w:p w14:paraId="30CF43D4" w14:textId="0ED8676E" w:rsidR="009A2FCD" w:rsidRDefault="00A71D36">
      <w:pPr>
        <w:spacing w:line="235" w:lineRule="auto"/>
        <w:ind w:right="6"/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</w:t>
      </w:r>
      <w:r w:rsidR="00440AF1" w:rsidRPr="00C93EDB">
        <w:rPr>
          <w:rFonts w:eastAsia="Arial"/>
          <w:sz w:val="24"/>
          <w:szCs w:val="24"/>
        </w:rPr>
        <w:t xml:space="preserve"> 5</w:t>
      </w:r>
      <w:r w:rsidRPr="00C93EDB">
        <w:rPr>
          <w:rFonts w:eastAsia="Arial"/>
          <w:sz w:val="24"/>
          <w:szCs w:val="24"/>
        </w:rPr>
        <w:t xml:space="preserve">: </w:t>
      </w:r>
      <w:r w:rsidR="00B50B8B" w:rsidRPr="00C93EDB">
        <w:rPr>
          <w:rFonts w:eastAsia="Arial"/>
          <w:sz w:val="24"/>
          <w:szCs w:val="24"/>
        </w:rPr>
        <w:t>After the input of all required registered email</w:t>
      </w:r>
      <w:r w:rsidR="0020147A">
        <w:rPr>
          <w:rFonts w:eastAsia="Arial"/>
          <w:sz w:val="24"/>
          <w:szCs w:val="24"/>
        </w:rPr>
        <w:t>s</w:t>
      </w:r>
      <w:r w:rsidR="00B50B8B" w:rsidRPr="00C93EDB">
        <w:rPr>
          <w:rFonts w:eastAsia="Arial"/>
          <w:sz w:val="24"/>
          <w:szCs w:val="24"/>
        </w:rPr>
        <w:t>, the Account is saved on the Backend Database of the Application and the User will be able to login using the Login Screen</w:t>
      </w:r>
      <w:r w:rsidR="00C93EDB">
        <w:rPr>
          <w:rFonts w:eastAsia="Arial"/>
          <w:sz w:val="24"/>
          <w:szCs w:val="24"/>
        </w:rPr>
        <w:t>\</w:t>
      </w:r>
    </w:p>
    <w:p w14:paraId="42B6E2D4" w14:textId="7D28BC73" w:rsidR="00C93EDB" w:rsidRDefault="00C93EDB">
      <w:pPr>
        <w:spacing w:line="235" w:lineRule="auto"/>
        <w:ind w:right="6"/>
        <w:rPr>
          <w:rFonts w:eastAsia="Arial"/>
          <w:sz w:val="24"/>
          <w:szCs w:val="24"/>
        </w:rPr>
      </w:pPr>
    </w:p>
    <w:p w14:paraId="1ED27506" w14:textId="0AE03ABA" w:rsidR="00C93EDB" w:rsidRDefault="00C93EDB">
      <w:pPr>
        <w:spacing w:line="235" w:lineRule="auto"/>
        <w:ind w:right="6"/>
        <w:rPr>
          <w:rFonts w:eastAsia="Arial"/>
          <w:sz w:val="24"/>
          <w:szCs w:val="24"/>
        </w:rPr>
      </w:pPr>
    </w:p>
    <w:p w14:paraId="5739B95A" w14:textId="5C888BFC" w:rsidR="00C93EDB" w:rsidRDefault="00C93EDB">
      <w:pPr>
        <w:spacing w:line="235" w:lineRule="auto"/>
        <w:ind w:right="6"/>
        <w:rPr>
          <w:rFonts w:eastAsia="Arial"/>
          <w:sz w:val="24"/>
          <w:szCs w:val="24"/>
        </w:rPr>
      </w:pPr>
    </w:p>
    <w:p w14:paraId="7D6F17A9" w14:textId="29EBBBC9" w:rsidR="00C93EDB" w:rsidRDefault="00C93EDB">
      <w:pPr>
        <w:spacing w:line="235" w:lineRule="auto"/>
        <w:ind w:right="6"/>
        <w:rPr>
          <w:rFonts w:eastAsia="Arial"/>
          <w:sz w:val="24"/>
          <w:szCs w:val="24"/>
        </w:rPr>
      </w:pPr>
    </w:p>
    <w:p w14:paraId="538FDE91" w14:textId="77777777" w:rsidR="00C93EDB" w:rsidRPr="00C93EDB" w:rsidRDefault="00C93EDB">
      <w:pPr>
        <w:spacing w:line="235" w:lineRule="auto"/>
        <w:ind w:right="6"/>
        <w:rPr>
          <w:sz w:val="24"/>
          <w:szCs w:val="24"/>
        </w:rPr>
      </w:pPr>
    </w:p>
    <w:p w14:paraId="1A69EED0" w14:textId="77777777" w:rsidR="009A2FCD" w:rsidRPr="00C93EDB" w:rsidRDefault="009A2FCD">
      <w:pPr>
        <w:spacing w:line="282" w:lineRule="exact"/>
        <w:rPr>
          <w:sz w:val="24"/>
          <w:szCs w:val="24"/>
        </w:rPr>
      </w:pPr>
    </w:p>
    <w:p w14:paraId="6CFB7062" w14:textId="3109F868" w:rsidR="009A2FCD" w:rsidRPr="00C93EDB" w:rsidRDefault="00D6384B" w:rsidP="00C93EDB">
      <w:pPr>
        <w:pStyle w:val="Heading1"/>
        <w:rPr>
          <w:b/>
          <w:bCs/>
          <w:u w:val="single"/>
        </w:rPr>
      </w:pPr>
      <w:r w:rsidRPr="00C93EDB">
        <w:rPr>
          <w:rFonts w:eastAsia="Arial"/>
          <w:b/>
          <w:bCs/>
          <w:u w:val="single"/>
        </w:rPr>
        <w:t xml:space="preserve">The Profile Screen – </w:t>
      </w:r>
      <w:r w:rsidR="00622A5B" w:rsidRPr="00C93EDB">
        <w:rPr>
          <w:rFonts w:eastAsia="Arial"/>
          <w:b/>
          <w:bCs/>
          <w:u w:val="single"/>
        </w:rPr>
        <w:t>Used by Student Users and Instructor Users:</w:t>
      </w:r>
    </w:p>
    <w:p w14:paraId="0513631B" w14:textId="77777777" w:rsidR="009A2FCD" w:rsidRPr="00C93EDB" w:rsidRDefault="009A2FCD">
      <w:pPr>
        <w:spacing w:line="200" w:lineRule="exact"/>
        <w:rPr>
          <w:sz w:val="24"/>
          <w:szCs w:val="24"/>
        </w:rPr>
      </w:pPr>
    </w:p>
    <w:p w14:paraId="53CDADE4" w14:textId="77777777" w:rsidR="009A2FCD" w:rsidRPr="00C93EDB" w:rsidRDefault="009A2FCD">
      <w:pPr>
        <w:spacing w:line="354" w:lineRule="exact"/>
        <w:rPr>
          <w:sz w:val="24"/>
          <w:szCs w:val="24"/>
        </w:rPr>
      </w:pPr>
    </w:p>
    <w:p w14:paraId="6862BC50" w14:textId="1F04A66D" w:rsidR="009A2FCD" w:rsidRDefault="00A71D36">
      <w:pPr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1: User</w:t>
      </w:r>
      <w:r w:rsidR="0020147A">
        <w:rPr>
          <w:rFonts w:eastAsia="Arial"/>
          <w:sz w:val="24"/>
          <w:szCs w:val="24"/>
        </w:rPr>
        <w:t>s</w:t>
      </w:r>
      <w:r w:rsidRPr="00C93EDB">
        <w:rPr>
          <w:rFonts w:eastAsia="Arial"/>
          <w:sz w:val="24"/>
          <w:szCs w:val="24"/>
        </w:rPr>
        <w:t xml:space="preserve"> can find all the personal details</w:t>
      </w:r>
      <w:r w:rsidR="00D6384B" w:rsidRPr="00C93EDB">
        <w:rPr>
          <w:rFonts w:eastAsia="Arial"/>
          <w:sz w:val="24"/>
          <w:szCs w:val="24"/>
        </w:rPr>
        <w:t xml:space="preserve"> of their Account</w:t>
      </w:r>
    </w:p>
    <w:p w14:paraId="12B1CB8E" w14:textId="77777777" w:rsidR="00C93EDB" w:rsidRPr="00C93EDB" w:rsidRDefault="00C93EDB">
      <w:pPr>
        <w:rPr>
          <w:rFonts w:eastAsia="Arial"/>
          <w:sz w:val="24"/>
          <w:szCs w:val="24"/>
        </w:rPr>
      </w:pPr>
    </w:p>
    <w:p w14:paraId="68C2FDA9" w14:textId="0A5B1FD0" w:rsidR="00D6384B" w:rsidRPr="00C93EDB" w:rsidRDefault="00D6384B">
      <w:pPr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 xml:space="preserve">STEP2: User will be able to </w:t>
      </w:r>
      <w:r w:rsidR="00622A5B" w:rsidRPr="00C93EDB">
        <w:rPr>
          <w:rFonts w:eastAsia="Arial"/>
          <w:sz w:val="24"/>
          <w:szCs w:val="24"/>
        </w:rPr>
        <w:t>Edit their Full Name, Email and Phone Number</w:t>
      </w:r>
    </w:p>
    <w:p w14:paraId="64E0123A" w14:textId="03282699" w:rsidR="00622A5B" w:rsidRPr="00C93EDB" w:rsidRDefault="00622A5B">
      <w:pPr>
        <w:rPr>
          <w:rFonts w:eastAsia="Arial"/>
          <w:sz w:val="24"/>
          <w:szCs w:val="24"/>
        </w:rPr>
      </w:pPr>
    </w:p>
    <w:p w14:paraId="377D9B04" w14:textId="0CD06045" w:rsidR="00622A5B" w:rsidRPr="009678A2" w:rsidRDefault="00622A5B" w:rsidP="009678A2">
      <w:pPr>
        <w:pStyle w:val="Heading1"/>
        <w:rPr>
          <w:b/>
          <w:bCs/>
          <w:u w:val="single"/>
        </w:rPr>
      </w:pPr>
      <w:r w:rsidRPr="009678A2">
        <w:rPr>
          <w:b/>
          <w:bCs/>
          <w:u w:val="single"/>
        </w:rPr>
        <w:t>The Checklist Screen – Used by Student Users and Instructor Users:</w:t>
      </w:r>
    </w:p>
    <w:p w14:paraId="68B0B301" w14:textId="77777777" w:rsidR="00622A5B" w:rsidRPr="00C93EDB" w:rsidRDefault="00622A5B" w:rsidP="00622A5B">
      <w:pPr>
        <w:spacing w:line="240" w:lineRule="exact"/>
        <w:rPr>
          <w:sz w:val="24"/>
          <w:szCs w:val="24"/>
        </w:rPr>
      </w:pPr>
    </w:p>
    <w:p w14:paraId="2EDF45F8" w14:textId="77C00F2C" w:rsidR="009A2FCD" w:rsidRPr="00C93EDB" w:rsidRDefault="00622A5B">
      <w:pPr>
        <w:spacing w:line="281" w:lineRule="exact"/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</w:t>
      </w:r>
      <w:r w:rsidR="00E8764B" w:rsidRPr="00C93EDB">
        <w:rPr>
          <w:rFonts w:eastAsia="Arial"/>
          <w:sz w:val="24"/>
          <w:szCs w:val="24"/>
        </w:rPr>
        <w:t xml:space="preserve"> </w:t>
      </w:r>
      <w:r w:rsidRPr="00C93EDB">
        <w:rPr>
          <w:rFonts w:eastAsia="Arial"/>
          <w:sz w:val="24"/>
          <w:szCs w:val="24"/>
        </w:rPr>
        <w:t>1: User</w:t>
      </w:r>
      <w:r w:rsidR="0020147A">
        <w:rPr>
          <w:rFonts w:eastAsia="Arial"/>
          <w:sz w:val="24"/>
          <w:szCs w:val="24"/>
        </w:rPr>
        <w:t>s</w:t>
      </w:r>
      <w:r w:rsidRPr="00C93EDB">
        <w:rPr>
          <w:rFonts w:eastAsia="Arial"/>
          <w:sz w:val="24"/>
          <w:szCs w:val="24"/>
        </w:rPr>
        <w:t xml:space="preserve"> can type the item they need TO </w:t>
      </w:r>
      <w:r w:rsidR="007D49F4" w:rsidRPr="00C93EDB">
        <w:rPr>
          <w:rFonts w:eastAsia="Arial"/>
          <w:sz w:val="24"/>
          <w:szCs w:val="24"/>
        </w:rPr>
        <w:t>DO,</w:t>
      </w:r>
      <w:r w:rsidRPr="00C93EDB">
        <w:rPr>
          <w:rFonts w:eastAsia="Arial"/>
          <w:sz w:val="24"/>
          <w:szCs w:val="24"/>
        </w:rPr>
        <w:t xml:space="preserve"> and it will be added to the To</w:t>
      </w:r>
      <w:r w:rsidR="0020147A">
        <w:rPr>
          <w:rFonts w:eastAsia="Arial"/>
          <w:sz w:val="24"/>
          <w:szCs w:val="24"/>
        </w:rPr>
        <w:t>-</w:t>
      </w:r>
      <w:r w:rsidRPr="00C93EDB">
        <w:rPr>
          <w:rFonts w:eastAsia="Arial"/>
          <w:sz w:val="24"/>
          <w:szCs w:val="24"/>
        </w:rPr>
        <w:t>Do List</w:t>
      </w:r>
    </w:p>
    <w:p w14:paraId="4C2EBF61" w14:textId="77777777" w:rsidR="00E8764B" w:rsidRPr="00C93EDB" w:rsidRDefault="00E8764B">
      <w:pPr>
        <w:spacing w:line="281" w:lineRule="exact"/>
        <w:rPr>
          <w:rFonts w:eastAsia="Arial"/>
          <w:sz w:val="24"/>
          <w:szCs w:val="24"/>
        </w:rPr>
      </w:pPr>
    </w:p>
    <w:p w14:paraId="1B78735A" w14:textId="62CB3C08" w:rsidR="00622A5B" w:rsidRPr="00C93EDB" w:rsidRDefault="00622A5B">
      <w:pPr>
        <w:spacing w:line="281" w:lineRule="exact"/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</w:t>
      </w:r>
      <w:r w:rsidR="00E8764B" w:rsidRPr="00C93EDB">
        <w:rPr>
          <w:rFonts w:eastAsia="Arial"/>
          <w:sz w:val="24"/>
          <w:szCs w:val="24"/>
        </w:rPr>
        <w:t xml:space="preserve"> </w:t>
      </w:r>
      <w:r w:rsidRPr="00C93EDB">
        <w:rPr>
          <w:rFonts w:eastAsia="Arial"/>
          <w:sz w:val="24"/>
          <w:szCs w:val="24"/>
        </w:rPr>
        <w:t>2:</w:t>
      </w:r>
      <w:r w:rsidR="00E8764B" w:rsidRPr="00C93EDB">
        <w:rPr>
          <w:rFonts w:eastAsia="Arial"/>
          <w:sz w:val="24"/>
          <w:szCs w:val="24"/>
        </w:rPr>
        <w:t xml:space="preserve"> </w:t>
      </w:r>
      <w:r w:rsidR="0020147A">
        <w:rPr>
          <w:rFonts w:eastAsia="Arial"/>
          <w:sz w:val="24"/>
          <w:szCs w:val="24"/>
        </w:rPr>
        <w:t>The u</w:t>
      </w:r>
      <w:r w:rsidR="00E8764B" w:rsidRPr="00C93EDB">
        <w:rPr>
          <w:rFonts w:eastAsia="Arial"/>
          <w:sz w:val="24"/>
          <w:szCs w:val="24"/>
        </w:rPr>
        <w:t xml:space="preserve">ser can click </w:t>
      </w:r>
      <w:r w:rsidR="0020147A">
        <w:rPr>
          <w:rFonts w:eastAsia="Arial"/>
          <w:sz w:val="24"/>
          <w:szCs w:val="24"/>
        </w:rPr>
        <w:t xml:space="preserve">the </w:t>
      </w:r>
      <w:r w:rsidR="00E8764B" w:rsidRPr="00C93EDB">
        <w:rPr>
          <w:rFonts w:eastAsia="Arial"/>
          <w:sz w:val="24"/>
          <w:szCs w:val="24"/>
        </w:rPr>
        <w:t>Start Progress button that will move the item to the Ongoing List</w:t>
      </w:r>
    </w:p>
    <w:p w14:paraId="67EC51D6" w14:textId="77777777" w:rsidR="00E8764B" w:rsidRPr="00C93EDB" w:rsidRDefault="00E8764B">
      <w:pPr>
        <w:spacing w:line="281" w:lineRule="exact"/>
        <w:rPr>
          <w:rFonts w:eastAsia="Arial"/>
          <w:sz w:val="24"/>
          <w:szCs w:val="24"/>
        </w:rPr>
      </w:pPr>
    </w:p>
    <w:p w14:paraId="221C5E72" w14:textId="65D8A9D5" w:rsidR="00E8764B" w:rsidRPr="00C93EDB" w:rsidRDefault="00E8764B">
      <w:pPr>
        <w:spacing w:line="281" w:lineRule="exact"/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 xml:space="preserve">STEP 3: </w:t>
      </w:r>
      <w:r w:rsidR="0020147A">
        <w:rPr>
          <w:rFonts w:eastAsia="Arial"/>
          <w:sz w:val="24"/>
          <w:szCs w:val="24"/>
        </w:rPr>
        <w:t>The u</w:t>
      </w:r>
      <w:r w:rsidRPr="00C93EDB">
        <w:rPr>
          <w:rFonts w:eastAsia="Arial"/>
          <w:sz w:val="24"/>
          <w:szCs w:val="24"/>
        </w:rPr>
        <w:t>ser can click Done Button that will move the item to the Done List</w:t>
      </w:r>
    </w:p>
    <w:p w14:paraId="0EA129C8" w14:textId="57CC8884" w:rsidR="00E8764B" w:rsidRPr="00C93EDB" w:rsidRDefault="00E8764B">
      <w:pPr>
        <w:spacing w:line="281" w:lineRule="exact"/>
        <w:rPr>
          <w:rFonts w:eastAsia="Arial"/>
          <w:sz w:val="24"/>
          <w:szCs w:val="24"/>
        </w:rPr>
      </w:pPr>
    </w:p>
    <w:p w14:paraId="35550925" w14:textId="4996B7F9" w:rsidR="00E8764B" w:rsidRDefault="00E8764B" w:rsidP="009678A2">
      <w:pPr>
        <w:pStyle w:val="Heading1"/>
        <w:rPr>
          <w:b/>
          <w:bCs/>
          <w:u w:val="single"/>
        </w:rPr>
      </w:pPr>
      <w:r w:rsidRPr="009678A2">
        <w:rPr>
          <w:b/>
          <w:bCs/>
          <w:u w:val="single"/>
        </w:rPr>
        <w:t>The Grader Screen – Used by Student Users and Instructor Users:</w:t>
      </w:r>
    </w:p>
    <w:p w14:paraId="361CAFC9" w14:textId="77777777" w:rsidR="009678A2" w:rsidRPr="009678A2" w:rsidRDefault="009678A2" w:rsidP="009678A2"/>
    <w:p w14:paraId="1A4C99F3" w14:textId="77777777" w:rsidR="00E8764B" w:rsidRPr="00C93EDB" w:rsidRDefault="00E8764B" w:rsidP="00E8764B">
      <w:pPr>
        <w:spacing w:line="47" w:lineRule="exact"/>
        <w:rPr>
          <w:sz w:val="24"/>
          <w:szCs w:val="24"/>
        </w:rPr>
      </w:pPr>
    </w:p>
    <w:p w14:paraId="07BABA06" w14:textId="43F8427F" w:rsidR="00E8764B" w:rsidRPr="009678A2" w:rsidRDefault="00E8764B" w:rsidP="009678A2">
      <w:pPr>
        <w:pStyle w:val="Heading2"/>
        <w:rPr>
          <w:b/>
          <w:bCs/>
          <w:u w:val="single"/>
        </w:rPr>
      </w:pPr>
      <w:r w:rsidRPr="009678A2">
        <w:rPr>
          <w:rFonts w:eastAsia="Arial"/>
          <w:b/>
          <w:bCs/>
          <w:u w:val="single"/>
        </w:rPr>
        <w:t>User</w:t>
      </w:r>
      <w:r w:rsidR="0020147A">
        <w:rPr>
          <w:rFonts w:eastAsia="Arial"/>
          <w:b/>
          <w:bCs/>
          <w:u w:val="single"/>
        </w:rPr>
        <w:t>s</w:t>
      </w:r>
      <w:r w:rsidRPr="009678A2">
        <w:rPr>
          <w:rFonts w:eastAsia="Arial"/>
          <w:b/>
          <w:bCs/>
          <w:u w:val="single"/>
        </w:rPr>
        <w:t xml:space="preserve"> can see grades by following just one step:</w:t>
      </w:r>
    </w:p>
    <w:p w14:paraId="291082CE" w14:textId="77777777" w:rsidR="00E8764B" w:rsidRPr="00C93EDB" w:rsidRDefault="00E8764B" w:rsidP="00E8764B">
      <w:pPr>
        <w:spacing w:line="354" w:lineRule="exact"/>
        <w:rPr>
          <w:sz w:val="24"/>
          <w:szCs w:val="24"/>
        </w:rPr>
      </w:pPr>
    </w:p>
    <w:p w14:paraId="0F66879C" w14:textId="261BCE1E" w:rsidR="00E8764B" w:rsidRPr="00C93EDB" w:rsidRDefault="00E8764B" w:rsidP="003229EE">
      <w:pPr>
        <w:rPr>
          <w:sz w:val="24"/>
          <w:szCs w:val="24"/>
        </w:rPr>
      </w:pPr>
      <w:r w:rsidRPr="00C93EDB">
        <w:rPr>
          <w:rFonts w:eastAsia="Arial"/>
          <w:sz w:val="24"/>
          <w:szCs w:val="24"/>
        </w:rPr>
        <w:t xml:space="preserve">STEP 1: Click on the grader Page </w:t>
      </w:r>
      <w:r w:rsidR="007D49F4" w:rsidRPr="00C93EDB">
        <w:rPr>
          <w:rFonts w:eastAsia="Arial"/>
          <w:sz w:val="24"/>
          <w:szCs w:val="24"/>
        </w:rPr>
        <w:t>tab and</w:t>
      </w:r>
      <w:r w:rsidRPr="00C93EDB">
        <w:rPr>
          <w:rFonts w:eastAsia="Arial"/>
          <w:sz w:val="24"/>
          <w:szCs w:val="24"/>
        </w:rPr>
        <w:t xml:space="preserve"> will see all the recent</w:t>
      </w:r>
      <w:r w:rsidR="0020147A">
        <w:rPr>
          <w:rFonts w:eastAsia="Arial"/>
          <w:sz w:val="24"/>
          <w:szCs w:val="24"/>
        </w:rPr>
        <w:t>ly</w:t>
      </w:r>
      <w:r w:rsidRPr="00C93EDB">
        <w:rPr>
          <w:rFonts w:eastAsia="Arial"/>
          <w:sz w:val="24"/>
          <w:szCs w:val="24"/>
        </w:rPr>
        <w:t xml:space="preserve"> updated grades.</w:t>
      </w:r>
    </w:p>
    <w:p w14:paraId="53686F4C" w14:textId="77777777" w:rsidR="003229EE" w:rsidRPr="00C93EDB" w:rsidRDefault="003229EE" w:rsidP="003229EE">
      <w:pPr>
        <w:rPr>
          <w:sz w:val="24"/>
          <w:szCs w:val="24"/>
        </w:rPr>
      </w:pPr>
    </w:p>
    <w:p w14:paraId="5C9E05E5" w14:textId="4A97C701" w:rsidR="00E8764B" w:rsidRPr="009678A2" w:rsidRDefault="00E8764B" w:rsidP="009678A2">
      <w:pPr>
        <w:pStyle w:val="Heading2"/>
        <w:rPr>
          <w:b/>
          <w:bCs/>
          <w:u w:val="single"/>
        </w:rPr>
      </w:pPr>
      <w:r w:rsidRPr="009678A2">
        <w:rPr>
          <w:b/>
          <w:bCs/>
          <w:u w:val="single"/>
        </w:rPr>
        <w:t>To see the completed grades and Input Grades, Follow these steps:</w:t>
      </w:r>
    </w:p>
    <w:p w14:paraId="3BBA559E" w14:textId="234FF34D" w:rsidR="00360F3D" w:rsidRPr="00C93EDB" w:rsidRDefault="00360F3D" w:rsidP="00E8764B">
      <w:pPr>
        <w:rPr>
          <w:rFonts w:eastAsia="Arial"/>
          <w:sz w:val="24"/>
          <w:szCs w:val="24"/>
        </w:rPr>
      </w:pPr>
    </w:p>
    <w:p w14:paraId="4D3592C2" w14:textId="13BF0F6C" w:rsidR="00360F3D" w:rsidRPr="00C93EDB" w:rsidRDefault="00360F3D" w:rsidP="00E8764B">
      <w:pPr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 xml:space="preserve">STEP 1: For each Subject listed, </w:t>
      </w:r>
      <w:r w:rsidR="0020147A">
        <w:rPr>
          <w:rFonts w:eastAsia="Arial"/>
          <w:sz w:val="24"/>
          <w:szCs w:val="24"/>
        </w:rPr>
        <w:t xml:space="preserve">the </w:t>
      </w:r>
      <w:r w:rsidRPr="00C93EDB">
        <w:rPr>
          <w:rFonts w:eastAsia="Arial"/>
          <w:sz w:val="24"/>
          <w:szCs w:val="24"/>
        </w:rPr>
        <w:t>User can input the Grades for the subjects</w:t>
      </w:r>
    </w:p>
    <w:p w14:paraId="341F22B3" w14:textId="2982F8EE" w:rsidR="00360F3D" w:rsidRPr="00C93EDB" w:rsidRDefault="00360F3D" w:rsidP="00E8764B">
      <w:pPr>
        <w:rPr>
          <w:rFonts w:eastAsia="Arial"/>
          <w:sz w:val="24"/>
          <w:szCs w:val="24"/>
        </w:rPr>
      </w:pPr>
    </w:p>
    <w:p w14:paraId="20949C61" w14:textId="441A1481" w:rsidR="00360F3D" w:rsidRPr="00C93EDB" w:rsidRDefault="00360F3D" w:rsidP="00E8764B">
      <w:pPr>
        <w:rPr>
          <w:rFonts w:eastAsia="Arial"/>
          <w:sz w:val="24"/>
          <w:szCs w:val="24"/>
        </w:rPr>
      </w:pPr>
      <w:r w:rsidRPr="00C93EDB">
        <w:rPr>
          <w:rFonts w:eastAsia="Arial"/>
          <w:sz w:val="24"/>
          <w:szCs w:val="24"/>
        </w:rPr>
        <w:t>STEP 2: User can click on Average Grade Button to get the Average of All the Grades</w:t>
      </w:r>
    </w:p>
    <w:p w14:paraId="37917DDE" w14:textId="639681CB" w:rsidR="00360F3D" w:rsidRPr="00C93EDB" w:rsidRDefault="00360F3D" w:rsidP="00E8764B">
      <w:pPr>
        <w:rPr>
          <w:rFonts w:eastAsia="Arial"/>
          <w:sz w:val="24"/>
          <w:szCs w:val="24"/>
        </w:rPr>
      </w:pPr>
    </w:p>
    <w:p w14:paraId="1FFE21EA" w14:textId="0A1AFBF6" w:rsidR="00360F3D" w:rsidRPr="00C93EDB" w:rsidRDefault="00360F3D" w:rsidP="00E8764B">
      <w:pPr>
        <w:rPr>
          <w:sz w:val="24"/>
          <w:szCs w:val="24"/>
        </w:rPr>
      </w:pPr>
      <w:r w:rsidRPr="00C93EDB">
        <w:rPr>
          <w:rFonts w:eastAsia="Arial"/>
          <w:sz w:val="24"/>
          <w:szCs w:val="24"/>
        </w:rPr>
        <w:t>STEP 3: User can click on Letter Grade Button to get the Letter of All Grades of Subjects and Average Grade</w:t>
      </w:r>
    </w:p>
    <w:p w14:paraId="0988E76F" w14:textId="77777777" w:rsidR="00E8764B" w:rsidRPr="00C93EDB" w:rsidRDefault="00E8764B">
      <w:pPr>
        <w:spacing w:line="281" w:lineRule="exact"/>
        <w:rPr>
          <w:sz w:val="24"/>
          <w:szCs w:val="24"/>
        </w:rPr>
      </w:pPr>
    </w:p>
    <w:p w14:paraId="468C0D11" w14:textId="7D553A25" w:rsidR="009A2FCD" w:rsidRPr="009678A2" w:rsidRDefault="00360F3D" w:rsidP="009678A2">
      <w:pPr>
        <w:pStyle w:val="Heading1"/>
        <w:rPr>
          <w:b/>
          <w:bCs/>
          <w:u w:val="single"/>
        </w:rPr>
      </w:pPr>
      <w:r w:rsidRPr="009678A2">
        <w:rPr>
          <w:b/>
          <w:bCs/>
          <w:u w:val="single"/>
        </w:rPr>
        <w:t xml:space="preserve">The </w:t>
      </w:r>
      <w:r w:rsidR="00A71D36" w:rsidRPr="009678A2">
        <w:rPr>
          <w:b/>
          <w:bCs/>
          <w:u w:val="single"/>
        </w:rPr>
        <w:t>Calendar Screen</w:t>
      </w:r>
      <w:r w:rsidRPr="009678A2">
        <w:rPr>
          <w:b/>
          <w:bCs/>
          <w:u w:val="single"/>
        </w:rPr>
        <w:t xml:space="preserve"> – Used by Student Users and Instructor Users</w:t>
      </w:r>
    </w:p>
    <w:p w14:paraId="05DE1414" w14:textId="77777777" w:rsidR="009A2FCD" w:rsidRPr="00C93EDB" w:rsidRDefault="009A2FCD">
      <w:pPr>
        <w:spacing w:line="200" w:lineRule="exact"/>
        <w:rPr>
          <w:sz w:val="24"/>
          <w:szCs w:val="24"/>
        </w:rPr>
      </w:pPr>
    </w:p>
    <w:p w14:paraId="11205DD5" w14:textId="271B487C" w:rsidR="009A2FCD" w:rsidRPr="00C93EDB" w:rsidRDefault="009A2FCD">
      <w:pPr>
        <w:spacing w:line="200" w:lineRule="exact"/>
        <w:rPr>
          <w:sz w:val="24"/>
          <w:szCs w:val="24"/>
        </w:rPr>
      </w:pPr>
      <w:bookmarkStart w:id="0" w:name="page2"/>
      <w:bookmarkEnd w:id="0"/>
    </w:p>
    <w:p w14:paraId="5CB874CB" w14:textId="23BF5064" w:rsidR="00360F3D" w:rsidRPr="00C93EDB" w:rsidRDefault="00360F3D">
      <w:pPr>
        <w:spacing w:line="200" w:lineRule="exact"/>
        <w:rPr>
          <w:sz w:val="24"/>
          <w:szCs w:val="24"/>
        </w:rPr>
      </w:pPr>
      <w:r w:rsidRPr="00C93EDB">
        <w:rPr>
          <w:sz w:val="24"/>
          <w:szCs w:val="24"/>
        </w:rPr>
        <w:t xml:space="preserve">STEP 1: The User will be able to see a Full Calendar, will be able </w:t>
      </w:r>
      <w:r w:rsidR="0020147A">
        <w:rPr>
          <w:sz w:val="24"/>
          <w:szCs w:val="24"/>
        </w:rPr>
        <w:t xml:space="preserve">to </w:t>
      </w:r>
      <w:r w:rsidRPr="00C93EDB">
        <w:rPr>
          <w:sz w:val="24"/>
          <w:szCs w:val="24"/>
        </w:rPr>
        <w:t>Select Month and Year</w:t>
      </w:r>
    </w:p>
    <w:p w14:paraId="19294402" w14:textId="5F22B09B" w:rsidR="00360F3D" w:rsidRPr="00C93EDB" w:rsidRDefault="00360F3D">
      <w:pPr>
        <w:spacing w:line="200" w:lineRule="exact"/>
        <w:rPr>
          <w:sz w:val="24"/>
          <w:szCs w:val="24"/>
        </w:rPr>
      </w:pPr>
    </w:p>
    <w:p w14:paraId="50DE06C5" w14:textId="1498D88A" w:rsidR="00360F3D" w:rsidRPr="00C93EDB" w:rsidRDefault="00360F3D">
      <w:pPr>
        <w:spacing w:line="200" w:lineRule="exact"/>
        <w:rPr>
          <w:sz w:val="24"/>
          <w:szCs w:val="24"/>
        </w:rPr>
      </w:pPr>
      <w:r w:rsidRPr="00C93EDB">
        <w:rPr>
          <w:sz w:val="24"/>
          <w:szCs w:val="24"/>
        </w:rPr>
        <w:t xml:space="preserve">STEP 2: In </w:t>
      </w:r>
      <w:r w:rsidR="0020147A">
        <w:rPr>
          <w:sz w:val="24"/>
          <w:szCs w:val="24"/>
        </w:rPr>
        <w:t xml:space="preserve">the </w:t>
      </w:r>
      <w:r w:rsidRPr="00C93EDB">
        <w:rPr>
          <w:sz w:val="24"/>
          <w:szCs w:val="24"/>
        </w:rPr>
        <w:t>Event Title, User</w:t>
      </w:r>
      <w:r w:rsidR="0020147A">
        <w:rPr>
          <w:sz w:val="24"/>
          <w:szCs w:val="24"/>
        </w:rPr>
        <w:t>s</w:t>
      </w:r>
      <w:r w:rsidRPr="00C93EDB">
        <w:rPr>
          <w:sz w:val="24"/>
          <w:szCs w:val="24"/>
        </w:rPr>
        <w:t xml:space="preserve"> will be able to input what event they want to add, for Students and Instructors, can be Labs, Tests, or Assignments Due Deadlines</w:t>
      </w:r>
    </w:p>
    <w:p w14:paraId="5EC9C6AC" w14:textId="7DD79F54" w:rsidR="00360F3D" w:rsidRPr="00C93EDB" w:rsidRDefault="00360F3D">
      <w:pPr>
        <w:spacing w:line="200" w:lineRule="exact"/>
        <w:rPr>
          <w:sz w:val="24"/>
          <w:szCs w:val="24"/>
        </w:rPr>
      </w:pPr>
    </w:p>
    <w:p w14:paraId="54085A77" w14:textId="46B7D9E8" w:rsidR="00360F3D" w:rsidRPr="00C93EDB" w:rsidRDefault="00360F3D">
      <w:pPr>
        <w:spacing w:line="200" w:lineRule="exact"/>
        <w:rPr>
          <w:sz w:val="24"/>
          <w:szCs w:val="24"/>
        </w:rPr>
      </w:pPr>
      <w:r w:rsidRPr="00C93EDB">
        <w:rPr>
          <w:sz w:val="24"/>
          <w:szCs w:val="24"/>
        </w:rPr>
        <w:t xml:space="preserve">STEP 3: In Event Date, </w:t>
      </w:r>
      <w:r w:rsidR="0020147A">
        <w:rPr>
          <w:sz w:val="24"/>
          <w:szCs w:val="24"/>
        </w:rPr>
        <w:t xml:space="preserve">the </w:t>
      </w:r>
      <w:r w:rsidRPr="00C93EDB">
        <w:rPr>
          <w:sz w:val="24"/>
          <w:szCs w:val="24"/>
        </w:rPr>
        <w:t>User selects the Date of the Event</w:t>
      </w:r>
    </w:p>
    <w:p w14:paraId="1929B7B9" w14:textId="707A0068" w:rsidR="00360F3D" w:rsidRPr="00C93EDB" w:rsidRDefault="00360F3D">
      <w:pPr>
        <w:spacing w:line="200" w:lineRule="exact"/>
        <w:rPr>
          <w:sz w:val="24"/>
          <w:szCs w:val="24"/>
        </w:rPr>
      </w:pPr>
    </w:p>
    <w:p w14:paraId="6AA4972A" w14:textId="38543BEC" w:rsidR="007422BB" w:rsidRDefault="00360F3D" w:rsidP="009678A2">
      <w:pPr>
        <w:spacing w:line="200" w:lineRule="exact"/>
        <w:rPr>
          <w:sz w:val="24"/>
          <w:szCs w:val="24"/>
        </w:rPr>
      </w:pPr>
      <w:r w:rsidRPr="00C93EDB">
        <w:rPr>
          <w:sz w:val="24"/>
          <w:szCs w:val="24"/>
        </w:rPr>
        <w:t xml:space="preserve">STEP 4: The Event Details are displayed on the </w:t>
      </w:r>
      <w:r w:rsidR="0020147A">
        <w:rPr>
          <w:sz w:val="24"/>
          <w:szCs w:val="24"/>
        </w:rPr>
        <w:t>l</w:t>
      </w:r>
      <w:r w:rsidRPr="00C93EDB">
        <w:rPr>
          <w:sz w:val="24"/>
          <w:szCs w:val="24"/>
        </w:rPr>
        <w:t>eft of the Screen</w:t>
      </w:r>
    </w:p>
    <w:p w14:paraId="2A52B19B" w14:textId="41745409" w:rsidR="005C3877" w:rsidRDefault="005C3877" w:rsidP="009678A2">
      <w:pPr>
        <w:spacing w:line="200" w:lineRule="exact"/>
        <w:rPr>
          <w:sz w:val="24"/>
          <w:szCs w:val="24"/>
        </w:rPr>
      </w:pPr>
    </w:p>
    <w:p w14:paraId="26C8B71C" w14:textId="2307E25B" w:rsidR="005C3877" w:rsidRDefault="005C3877" w:rsidP="009678A2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t xml:space="preserve">As stated in our Iteration 2 Planning Progress, </w:t>
      </w:r>
      <w:r w:rsidR="007D49F4">
        <w:rPr>
          <w:sz w:val="24"/>
          <w:szCs w:val="24"/>
        </w:rPr>
        <w:t>we</w:t>
      </w:r>
      <w:r>
        <w:rPr>
          <w:sz w:val="24"/>
          <w:szCs w:val="24"/>
        </w:rPr>
        <w:t xml:space="preserve"> were not able to figure out the Right Code to develop the Administrator </w:t>
      </w:r>
      <w:r w:rsidR="007D49F4">
        <w:rPr>
          <w:sz w:val="24"/>
          <w:szCs w:val="24"/>
        </w:rPr>
        <w:t>Pages,</w:t>
      </w:r>
      <w:r>
        <w:rPr>
          <w:sz w:val="24"/>
          <w:szCs w:val="24"/>
        </w:rPr>
        <w:t xml:space="preserve"> so we decided to scrap all Admin Related Pages.</w:t>
      </w:r>
    </w:p>
    <w:p w14:paraId="21500B87" w14:textId="16D6EE92" w:rsidR="005C3877" w:rsidRDefault="005C3877" w:rsidP="009678A2">
      <w:pPr>
        <w:spacing w:line="200" w:lineRule="exact"/>
        <w:rPr>
          <w:sz w:val="24"/>
          <w:szCs w:val="24"/>
        </w:rPr>
      </w:pPr>
    </w:p>
    <w:p w14:paraId="4E8B172D" w14:textId="51B6F8F2" w:rsidR="005C3877" w:rsidRDefault="005C3877" w:rsidP="009678A2">
      <w:pPr>
        <w:spacing w:line="200" w:lineRule="exac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Lastly, </w:t>
      </w:r>
      <w:r w:rsidR="007D49F4">
        <w:rPr>
          <w:sz w:val="24"/>
          <w:szCs w:val="24"/>
        </w:rPr>
        <w:t>we</w:t>
      </w:r>
      <w:r>
        <w:rPr>
          <w:sz w:val="24"/>
          <w:szCs w:val="24"/>
        </w:rPr>
        <w:t xml:space="preserve"> were able to figure out to deploy our Application to the Cloud environment, </w:t>
      </w:r>
      <w:r w:rsidR="007D49F4">
        <w:rPr>
          <w:sz w:val="24"/>
          <w:szCs w:val="24"/>
        </w:rPr>
        <w:t>here</w:t>
      </w:r>
      <w:r>
        <w:rPr>
          <w:sz w:val="24"/>
          <w:szCs w:val="24"/>
        </w:rPr>
        <w:t xml:space="preserve"> is the Website Link: </w:t>
      </w:r>
    </w:p>
    <w:p w14:paraId="51766ACE" w14:textId="590A3C3D" w:rsidR="005C3877" w:rsidRPr="009678A2" w:rsidRDefault="00890C95" w:rsidP="009678A2">
      <w:pPr>
        <w:spacing w:line="200" w:lineRule="exact"/>
        <w:rPr>
          <w:sz w:val="24"/>
          <w:szCs w:val="24"/>
        </w:rPr>
      </w:pPr>
      <w:hyperlink r:id="rId6" w:history="1">
        <w:r w:rsidR="005C3877">
          <w:rPr>
            <w:rStyle w:val="Hyperlink"/>
          </w:rPr>
          <w:t>HOME (comp231-studyapp.herokuapp.com)</w:t>
        </w:r>
      </w:hyperlink>
    </w:p>
    <w:p w14:paraId="3A16FFD4" w14:textId="1F61465A" w:rsidR="007422BB" w:rsidRPr="00C93EDB" w:rsidRDefault="007422BB">
      <w:pPr>
        <w:spacing w:line="236" w:lineRule="auto"/>
        <w:ind w:right="6"/>
        <w:jc w:val="both"/>
        <w:rPr>
          <w:rFonts w:eastAsia="Arial"/>
          <w:sz w:val="24"/>
          <w:szCs w:val="24"/>
        </w:rPr>
      </w:pPr>
    </w:p>
    <w:p w14:paraId="5CF4643B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32F49D93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5D23AC1B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3DFCE6B3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5824E0D1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1B46FDB3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6EABA519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2533B13C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1A4AA08B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0C9AB336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309451EF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480309EC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22340C73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p w14:paraId="22CDA6EA" w14:textId="77777777" w:rsidR="007422BB" w:rsidRPr="00C93EDB" w:rsidRDefault="007422BB" w:rsidP="007422BB">
      <w:pPr>
        <w:spacing w:line="20" w:lineRule="exact"/>
        <w:rPr>
          <w:sz w:val="24"/>
          <w:szCs w:val="24"/>
        </w:rPr>
      </w:pPr>
    </w:p>
    <w:sectPr w:rsidR="007422BB" w:rsidRPr="00C93EDB">
      <w:pgSz w:w="11900" w:h="16838"/>
      <w:pgMar w:top="1440" w:right="1440" w:bottom="1440" w:left="1440" w:header="0" w:footer="0" w:gutter="0"/>
      <w:cols w:space="720" w:equalWidth="0">
        <w:col w:w="9026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93669" w14:textId="77777777" w:rsidR="00890C95" w:rsidRDefault="00890C95" w:rsidP="007422BB">
      <w:r>
        <w:separator/>
      </w:r>
    </w:p>
  </w:endnote>
  <w:endnote w:type="continuationSeparator" w:id="0">
    <w:p w14:paraId="2CEB4AB9" w14:textId="77777777" w:rsidR="00890C95" w:rsidRDefault="00890C95" w:rsidP="007422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9520C" w14:textId="77777777" w:rsidR="00890C95" w:rsidRDefault="00890C95" w:rsidP="007422BB">
      <w:r>
        <w:separator/>
      </w:r>
    </w:p>
  </w:footnote>
  <w:footnote w:type="continuationSeparator" w:id="0">
    <w:p w14:paraId="0642A8FF" w14:textId="77777777" w:rsidR="00890C95" w:rsidRDefault="00890C95" w:rsidP="007422B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MTAwMjM3NjMyMjRS0lEKTi0uzszPAykwrAUA1Z+KTCwAAAA="/>
  </w:docVars>
  <w:rsids>
    <w:rsidRoot w:val="009A2FCD"/>
    <w:rsid w:val="00043584"/>
    <w:rsid w:val="001D67D4"/>
    <w:rsid w:val="0020147A"/>
    <w:rsid w:val="003229EE"/>
    <w:rsid w:val="00360F3D"/>
    <w:rsid w:val="00440AF1"/>
    <w:rsid w:val="005C3877"/>
    <w:rsid w:val="00622A5B"/>
    <w:rsid w:val="006A73F7"/>
    <w:rsid w:val="007422BB"/>
    <w:rsid w:val="007D49F4"/>
    <w:rsid w:val="00890C95"/>
    <w:rsid w:val="008C3743"/>
    <w:rsid w:val="009678A2"/>
    <w:rsid w:val="009814A1"/>
    <w:rsid w:val="009A2FCD"/>
    <w:rsid w:val="00A71D36"/>
    <w:rsid w:val="00B50B8B"/>
    <w:rsid w:val="00C93EDB"/>
    <w:rsid w:val="00D6384B"/>
    <w:rsid w:val="00D96555"/>
    <w:rsid w:val="00E8764B"/>
    <w:rsid w:val="00E9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81220"/>
  <w15:docId w15:val="{5D552421-6854-408F-BA76-70ABEE2502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3E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78A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22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22BB"/>
  </w:style>
  <w:style w:type="paragraph" w:styleId="Footer">
    <w:name w:val="footer"/>
    <w:basedOn w:val="Normal"/>
    <w:link w:val="FooterChar"/>
    <w:uiPriority w:val="99"/>
    <w:unhideWhenUsed/>
    <w:rsid w:val="007422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22BB"/>
  </w:style>
  <w:style w:type="paragraph" w:styleId="Title">
    <w:name w:val="Title"/>
    <w:basedOn w:val="Normal"/>
    <w:next w:val="Normal"/>
    <w:link w:val="TitleChar"/>
    <w:uiPriority w:val="10"/>
    <w:qFormat/>
    <w:rsid w:val="00C93ED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3E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93E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78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5C387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mp231-studyapp.herokuapp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nurag Bhattacharya</cp:lastModifiedBy>
  <cp:revision>2</cp:revision>
  <dcterms:created xsi:type="dcterms:W3CDTF">2021-08-08T23:49:00Z</dcterms:created>
  <dcterms:modified xsi:type="dcterms:W3CDTF">2021-08-08T23:49:00Z</dcterms:modified>
</cp:coreProperties>
</file>